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99FCF" w14:textId="1D634A75" w:rsidR="00FC03F5" w:rsidRDefault="00FC03F5" w:rsidP="00FC03F5">
      <w:pPr>
        <w:bidi/>
        <w:jc w:val="center"/>
        <w:rPr>
          <w:rFonts w:cs="Arial"/>
          <w:b/>
          <w:bCs/>
          <w:sz w:val="32"/>
          <w:szCs w:val="32"/>
          <w:rtl/>
        </w:rPr>
      </w:pPr>
      <w:r w:rsidRPr="00FC03F5">
        <w:rPr>
          <w:rFonts w:cs="Arial" w:hint="cs"/>
          <w:b/>
          <w:bCs/>
          <w:sz w:val="32"/>
          <w:szCs w:val="32"/>
          <w:rtl/>
        </w:rPr>
        <w:t>سياسة الإجابة على استفسارات المتدرب</w:t>
      </w:r>
    </w:p>
    <w:p w14:paraId="052C38F5" w14:textId="77777777" w:rsidR="00FC03F5" w:rsidRDefault="00FC03F5" w:rsidP="00FC03F5">
      <w:pPr>
        <w:bidi/>
        <w:jc w:val="center"/>
        <w:rPr>
          <w:rFonts w:cs="Arial"/>
          <w:b/>
          <w:bCs/>
          <w:sz w:val="32"/>
          <w:szCs w:val="32"/>
          <w:rtl/>
        </w:rPr>
      </w:pPr>
    </w:p>
    <w:p w14:paraId="56F4DD2F" w14:textId="0491F5E8" w:rsidR="00B10D84" w:rsidRDefault="00D61295" w:rsidP="00FC03F5">
      <w:pPr>
        <w:bidi/>
        <w:rPr>
          <w:rtl/>
        </w:rPr>
      </w:pPr>
      <w:r>
        <w:rPr>
          <w:rFonts w:hint="cs"/>
          <w:rtl/>
        </w:rPr>
        <w:t xml:space="preserve">يهمنا في الاتجاه الأفضل متابعة المتدرب </w:t>
      </w:r>
      <w:r w:rsidR="00BC33A4">
        <w:rPr>
          <w:rFonts w:hint="cs"/>
          <w:rtl/>
        </w:rPr>
        <w:t>و</w:t>
      </w:r>
      <w:r>
        <w:rPr>
          <w:rFonts w:hint="cs"/>
          <w:rtl/>
        </w:rPr>
        <w:t xml:space="preserve">الإجابة على الأسئلة أو أي استفسار خلال رحلة التعلم </w:t>
      </w:r>
      <w:r w:rsidR="00BC33A4">
        <w:rPr>
          <w:rFonts w:hint="cs"/>
          <w:rtl/>
        </w:rPr>
        <w:t xml:space="preserve">وهنا </w:t>
      </w:r>
      <w:r w:rsidR="00FC03F5">
        <w:rPr>
          <w:rFonts w:hint="cs"/>
          <w:rtl/>
        </w:rPr>
        <w:t>توضيح للوسائل المتاحة للمتدرب وكيفية التواصل مع المدرب و</w:t>
      </w:r>
      <w:r w:rsidR="00BC33A4">
        <w:rPr>
          <w:rFonts w:hint="cs"/>
          <w:rtl/>
        </w:rPr>
        <w:t xml:space="preserve">الإجابة على استفسارات المتدرب </w:t>
      </w:r>
      <w:r>
        <w:rPr>
          <w:rFonts w:hint="cs"/>
          <w:rtl/>
        </w:rPr>
        <w:t xml:space="preserve">من قبل المدرب </w:t>
      </w:r>
      <w:r w:rsidR="00FC03F5">
        <w:rPr>
          <w:rFonts w:hint="cs"/>
          <w:rtl/>
        </w:rPr>
        <w:t>بأفضل الوسائل:</w:t>
      </w:r>
    </w:p>
    <w:p w14:paraId="6E937828" w14:textId="1A0B5578" w:rsidR="00EC4052" w:rsidRDefault="00EC4052" w:rsidP="00EC4052">
      <w:pPr>
        <w:bidi/>
        <w:rPr>
          <w:rtl/>
        </w:rPr>
      </w:pPr>
      <w:r>
        <w:rPr>
          <w:rFonts w:hint="cs"/>
          <w:rtl/>
        </w:rPr>
        <w:t xml:space="preserve">عن طريق المشاركات تحت الدروس ودروس التدريب المباشر </w:t>
      </w:r>
      <w:r w:rsidR="00812684">
        <w:rPr>
          <w:rFonts w:hint="cs"/>
          <w:rtl/>
        </w:rPr>
        <w:t>لمراجعة المحتوى و</w:t>
      </w:r>
      <w:r>
        <w:rPr>
          <w:rFonts w:hint="cs"/>
          <w:rtl/>
        </w:rPr>
        <w:t xml:space="preserve"> الإجابة </w:t>
      </w:r>
      <w:r w:rsidR="00812684">
        <w:rPr>
          <w:rFonts w:hint="cs"/>
          <w:rtl/>
        </w:rPr>
        <w:t>على استفسارات المتدربين</w:t>
      </w:r>
      <w:r>
        <w:rPr>
          <w:rFonts w:hint="cs"/>
          <w:rtl/>
        </w:rPr>
        <w:t xml:space="preserve"> عن طريق برنامج الزووم والتواصل المباشر مع المدرب من خلال درسين كل أسبوع يوم الأحد ويوم الأربعاء.</w:t>
      </w:r>
    </w:p>
    <w:p w14:paraId="1A7A26E1" w14:textId="3ED04790" w:rsidR="00EC4052" w:rsidRPr="00EC4052" w:rsidRDefault="00EC4052" w:rsidP="00EC4052">
      <w:pPr>
        <w:bidi/>
        <w:rPr>
          <w:b/>
          <w:bCs/>
          <w:rtl/>
        </w:rPr>
      </w:pPr>
      <w:r w:rsidRPr="00EC4052">
        <w:rPr>
          <w:rFonts w:hint="cs"/>
          <w:b/>
          <w:bCs/>
          <w:rtl/>
        </w:rPr>
        <w:t>توضيح لطريقة المشاركات تحت الدروس:</w:t>
      </w:r>
    </w:p>
    <w:p w14:paraId="05102809" w14:textId="57DCA2C1" w:rsidR="005E6294" w:rsidRDefault="005E6294" w:rsidP="005E6294">
      <w:pPr>
        <w:jc w:val="right"/>
        <w:rPr>
          <w:rtl/>
        </w:rPr>
      </w:pPr>
    </w:p>
    <w:p w14:paraId="465CBCE0" w14:textId="05B4542A" w:rsidR="005E6294" w:rsidRDefault="005E6294" w:rsidP="00D1650B">
      <w:pPr>
        <w:pStyle w:val="ListParagraph"/>
        <w:numPr>
          <w:ilvl w:val="0"/>
          <w:numId w:val="4"/>
        </w:numPr>
        <w:bidi/>
      </w:pPr>
      <w:r>
        <w:rPr>
          <w:rFonts w:hint="cs"/>
          <w:rtl/>
        </w:rPr>
        <w:t xml:space="preserve">الدخول على </w:t>
      </w:r>
      <w:r w:rsidR="00FC03F5">
        <w:rPr>
          <w:rFonts w:hint="cs"/>
          <w:rtl/>
        </w:rPr>
        <w:t>أنشطتي التدريبية في ال</w:t>
      </w:r>
      <w:r>
        <w:rPr>
          <w:rFonts w:hint="cs"/>
          <w:rtl/>
        </w:rPr>
        <w:t xml:space="preserve">صفحة الرئيسية: </w:t>
      </w:r>
    </w:p>
    <w:p w14:paraId="4C3635B1" w14:textId="0F5A7ED6" w:rsidR="0076226E" w:rsidRPr="00D61295" w:rsidRDefault="00496D51" w:rsidP="00D61295">
      <w:pPr>
        <w:bidi/>
        <w:ind w:left="360"/>
        <w:rPr>
          <w:noProof/>
          <w:rtl/>
        </w:rPr>
      </w:pPr>
      <w:r>
        <w:rPr>
          <w:noProof/>
        </w:rPr>
        <w:drawing>
          <wp:inline distT="0" distB="0" distL="0" distR="0" wp14:anchorId="1DC098EF" wp14:editId="544E4CEA">
            <wp:extent cx="3086100" cy="27518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90979" cy="275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0F06" w14:textId="042A1F17" w:rsidR="0076226E" w:rsidRDefault="0076226E" w:rsidP="0076226E">
      <w:pPr>
        <w:bidi/>
        <w:rPr>
          <w:noProof/>
          <w:rtl/>
        </w:rPr>
      </w:pPr>
    </w:p>
    <w:p w14:paraId="5EF77AE3" w14:textId="573245E2" w:rsidR="0076226E" w:rsidRDefault="0076226E" w:rsidP="0076226E">
      <w:pPr>
        <w:bidi/>
        <w:rPr>
          <w:noProof/>
          <w:rtl/>
        </w:rPr>
      </w:pPr>
    </w:p>
    <w:p w14:paraId="3EAFCCC3" w14:textId="1F39B999" w:rsidR="0076226E" w:rsidRDefault="00496D51" w:rsidP="00496D51">
      <w:pPr>
        <w:pStyle w:val="ListParagraph"/>
        <w:numPr>
          <w:ilvl w:val="0"/>
          <w:numId w:val="4"/>
        </w:numPr>
        <w:bidi/>
        <w:rPr>
          <w:noProof/>
        </w:rPr>
      </w:pPr>
      <w:r>
        <w:rPr>
          <w:rFonts w:hint="cs"/>
          <w:noProof/>
          <w:rtl/>
        </w:rPr>
        <w:t>الدخول ال</w:t>
      </w:r>
      <w:r w:rsidR="00242BFC">
        <w:rPr>
          <w:rFonts w:hint="cs"/>
          <w:noProof/>
          <w:rtl/>
        </w:rPr>
        <w:t>ى</w:t>
      </w:r>
      <w:r>
        <w:rPr>
          <w:rFonts w:hint="cs"/>
          <w:noProof/>
          <w:rtl/>
        </w:rPr>
        <w:t xml:space="preserve"> النشاط التدريبي والضغط على عرض الدروس، كتابة </w:t>
      </w:r>
      <w:r w:rsidR="00242BFC">
        <w:rPr>
          <w:rFonts w:hint="cs"/>
          <w:noProof/>
          <w:rtl/>
        </w:rPr>
        <w:t>ال</w:t>
      </w:r>
      <w:r>
        <w:rPr>
          <w:rFonts w:hint="cs"/>
          <w:noProof/>
          <w:rtl/>
        </w:rPr>
        <w:t xml:space="preserve">سؤال أو </w:t>
      </w:r>
      <w:r w:rsidR="00242BFC">
        <w:rPr>
          <w:rFonts w:hint="cs"/>
          <w:noProof/>
          <w:rtl/>
        </w:rPr>
        <w:t>ال</w:t>
      </w:r>
      <w:r>
        <w:rPr>
          <w:rFonts w:hint="cs"/>
          <w:noProof/>
          <w:rtl/>
        </w:rPr>
        <w:t>استفسار تحت الفيديو في المشاركات</w:t>
      </w:r>
      <w:r w:rsidR="00242BFC">
        <w:rPr>
          <w:rFonts w:hint="cs"/>
          <w:noProof/>
          <w:rtl/>
        </w:rPr>
        <w:t xml:space="preserve"> و </w:t>
      </w:r>
      <w:r w:rsidR="00EC4052">
        <w:rPr>
          <w:rFonts w:hint="cs"/>
          <w:noProof/>
          <w:rtl/>
        </w:rPr>
        <w:t xml:space="preserve">عندما تتم </w:t>
      </w:r>
      <w:r w:rsidR="00242BFC">
        <w:rPr>
          <w:rFonts w:hint="cs"/>
          <w:noProof/>
          <w:rtl/>
        </w:rPr>
        <w:t>الإجابة عليه من قبل المدرب</w:t>
      </w:r>
      <w:r w:rsidR="00EC4052">
        <w:rPr>
          <w:rFonts w:hint="cs"/>
          <w:noProof/>
          <w:rtl/>
        </w:rPr>
        <w:t xml:space="preserve"> يتم ارسال تنبيه في الإيميل للمتدرب.</w:t>
      </w:r>
    </w:p>
    <w:p w14:paraId="3343E7F1" w14:textId="037F43FE" w:rsidR="00540B6C" w:rsidRDefault="00540B6C" w:rsidP="00540B6C">
      <w:pPr>
        <w:bidi/>
        <w:rPr>
          <w:noProof/>
          <w:rtl/>
        </w:rPr>
      </w:pPr>
    </w:p>
    <w:p w14:paraId="4460179A" w14:textId="128FE3AB" w:rsidR="00540B6C" w:rsidRDefault="00540B6C" w:rsidP="00540B6C">
      <w:pPr>
        <w:bidi/>
        <w:rPr>
          <w:noProof/>
        </w:rPr>
      </w:pPr>
      <w:r>
        <w:rPr>
          <w:noProof/>
        </w:rPr>
        <w:lastRenderedPageBreak/>
        <w:drawing>
          <wp:inline distT="0" distB="0" distL="0" distR="0" wp14:anchorId="351DD889" wp14:editId="5927BEF2">
            <wp:extent cx="4178300" cy="2290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4168" cy="229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F3C3" w14:textId="77777777" w:rsidR="00540B6C" w:rsidRDefault="00540B6C" w:rsidP="00496D51">
      <w:pPr>
        <w:pStyle w:val="ListParagraph"/>
        <w:bidi/>
        <w:rPr>
          <w:noProof/>
          <w:rtl/>
        </w:rPr>
      </w:pPr>
    </w:p>
    <w:p w14:paraId="51DEFF81" w14:textId="77777777" w:rsidR="00540B6C" w:rsidRDefault="00540B6C" w:rsidP="00540B6C">
      <w:pPr>
        <w:pStyle w:val="ListParagraph"/>
        <w:bidi/>
        <w:rPr>
          <w:noProof/>
          <w:rtl/>
        </w:rPr>
      </w:pPr>
    </w:p>
    <w:p w14:paraId="1D6CE2C9" w14:textId="73136A6E" w:rsidR="00496D51" w:rsidRDefault="00496D51" w:rsidP="00540B6C">
      <w:pPr>
        <w:pStyle w:val="ListParagraph"/>
        <w:bidi/>
        <w:rPr>
          <w:noProof/>
          <w:rtl/>
        </w:rPr>
      </w:pPr>
      <w:r>
        <w:rPr>
          <w:noProof/>
        </w:rPr>
        <w:drawing>
          <wp:inline distT="0" distB="0" distL="0" distR="0" wp14:anchorId="322B4EA8" wp14:editId="10592B12">
            <wp:extent cx="3873500" cy="4512876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76588" cy="451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6FCE4" w14:textId="77777777" w:rsidR="00540B6C" w:rsidRDefault="00540B6C" w:rsidP="00540B6C">
      <w:pPr>
        <w:pStyle w:val="ListParagraph"/>
        <w:bidi/>
        <w:rPr>
          <w:noProof/>
          <w:rtl/>
        </w:rPr>
      </w:pPr>
    </w:p>
    <w:p w14:paraId="04E61FB9" w14:textId="2CD7D8AB" w:rsidR="0076226E" w:rsidRDefault="00540B6C" w:rsidP="00540B6C">
      <w:pPr>
        <w:pStyle w:val="ListParagraph"/>
        <w:numPr>
          <w:ilvl w:val="0"/>
          <w:numId w:val="4"/>
        </w:numPr>
        <w:bidi/>
        <w:rPr>
          <w:noProof/>
        </w:rPr>
      </w:pPr>
      <w:r>
        <w:rPr>
          <w:rFonts w:hint="cs"/>
          <w:noProof/>
          <w:rtl/>
        </w:rPr>
        <w:t>التحكم بالمشاركات من القائمة الجانبية بالضغط على مشاركاتي</w:t>
      </w:r>
    </w:p>
    <w:p w14:paraId="5FF201D2" w14:textId="0C5EE121" w:rsidR="00540B6C" w:rsidRDefault="00540B6C" w:rsidP="00540B6C">
      <w:pPr>
        <w:bidi/>
        <w:ind w:left="360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EEF617E" wp14:editId="00FA17DA">
            <wp:simplePos x="0" y="0"/>
            <wp:positionH relativeFrom="column">
              <wp:posOffset>3048000</wp:posOffset>
            </wp:positionH>
            <wp:positionV relativeFrom="paragraph">
              <wp:posOffset>8890</wp:posOffset>
            </wp:positionV>
            <wp:extent cx="1308100" cy="2721395"/>
            <wp:effectExtent l="0" t="0" r="6350" b="3175"/>
            <wp:wrapTight wrapText="bothSides">
              <wp:wrapPolygon edited="0">
                <wp:start x="0" y="0"/>
                <wp:lineTo x="0" y="21474"/>
                <wp:lineTo x="21390" y="21474"/>
                <wp:lineTo x="2139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2721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CBC59E" w14:textId="62691C82" w:rsidR="0076226E" w:rsidRDefault="0076226E" w:rsidP="0076226E">
      <w:pPr>
        <w:bidi/>
        <w:rPr>
          <w:noProof/>
          <w:rtl/>
        </w:rPr>
      </w:pPr>
    </w:p>
    <w:p w14:paraId="75778675" w14:textId="056E318A" w:rsidR="0076226E" w:rsidRDefault="0076226E" w:rsidP="0076226E">
      <w:pPr>
        <w:bidi/>
        <w:rPr>
          <w:noProof/>
          <w:rtl/>
        </w:rPr>
      </w:pPr>
    </w:p>
    <w:p w14:paraId="6F6F387F" w14:textId="18D75747" w:rsidR="0076226E" w:rsidRDefault="0076226E" w:rsidP="0076226E">
      <w:pPr>
        <w:bidi/>
        <w:rPr>
          <w:noProof/>
          <w:rtl/>
        </w:rPr>
      </w:pPr>
    </w:p>
    <w:p w14:paraId="183BEB14" w14:textId="4DB61F27" w:rsidR="0076226E" w:rsidRDefault="0076226E" w:rsidP="0076226E">
      <w:pPr>
        <w:bidi/>
        <w:rPr>
          <w:noProof/>
          <w:rtl/>
        </w:rPr>
      </w:pPr>
    </w:p>
    <w:p w14:paraId="5ED6008B" w14:textId="52DFCB7B" w:rsidR="0076226E" w:rsidRDefault="0076226E" w:rsidP="0076226E">
      <w:pPr>
        <w:bidi/>
        <w:rPr>
          <w:noProof/>
          <w:rtl/>
        </w:rPr>
      </w:pPr>
    </w:p>
    <w:p w14:paraId="6E8E189B" w14:textId="5C52D3DD" w:rsidR="0076226E" w:rsidRDefault="0076226E" w:rsidP="0076226E">
      <w:pPr>
        <w:bidi/>
        <w:rPr>
          <w:noProof/>
          <w:rtl/>
        </w:rPr>
      </w:pPr>
    </w:p>
    <w:p w14:paraId="7096B24E" w14:textId="60433F30" w:rsidR="0076226E" w:rsidRDefault="0076226E" w:rsidP="0076226E">
      <w:pPr>
        <w:bidi/>
        <w:rPr>
          <w:noProof/>
          <w:rtl/>
        </w:rPr>
      </w:pPr>
    </w:p>
    <w:p w14:paraId="0EDC0129" w14:textId="29254AE0" w:rsidR="0076226E" w:rsidRDefault="0076226E" w:rsidP="0076226E">
      <w:pPr>
        <w:bidi/>
        <w:rPr>
          <w:noProof/>
          <w:rtl/>
        </w:rPr>
      </w:pPr>
    </w:p>
    <w:p w14:paraId="0168412A" w14:textId="77777777" w:rsidR="00B10D84" w:rsidRDefault="00B10D84" w:rsidP="00B562FC">
      <w:pPr>
        <w:bidi/>
        <w:rPr>
          <w:noProof/>
        </w:rPr>
      </w:pPr>
    </w:p>
    <w:sectPr w:rsidR="00B10D84" w:rsidSect="00AE56A7">
      <w:headerReference w:type="default" r:id="rId11"/>
      <w:pgSz w:w="12240" w:h="15840"/>
      <w:pgMar w:top="1440" w:right="1440" w:bottom="1440" w:left="1440" w:header="720" w:footer="720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15A3D" w14:textId="77777777" w:rsidR="00217EBF" w:rsidRDefault="00217EBF" w:rsidP="00AE56A7">
      <w:pPr>
        <w:spacing w:after="0" w:line="240" w:lineRule="auto"/>
      </w:pPr>
      <w:r>
        <w:separator/>
      </w:r>
    </w:p>
  </w:endnote>
  <w:endnote w:type="continuationSeparator" w:id="0">
    <w:p w14:paraId="739EC8E9" w14:textId="77777777" w:rsidR="00217EBF" w:rsidRDefault="00217EBF" w:rsidP="00AE5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5355F" w14:textId="77777777" w:rsidR="00217EBF" w:rsidRDefault="00217EBF" w:rsidP="00AE56A7">
      <w:pPr>
        <w:spacing w:after="0" w:line="240" w:lineRule="auto"/>
      </w:pPr>
      <w:r>
        <w:separator/>
      </w:r>
    </w:p>
  </w:footnote>
  <w:footnote w:type="continuationSeparator" w:id="0">
    <w:p w14:paraId="697081AE" w14:textId="77777777" w:rsidR="00217EBF" w:rsidRDefault="00217EBF" w:rsidP="00AE5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CE41E" w14:textId="58BFAAC7" w:rsidR="00AE56A7" w:rsidRDefault="00AE56A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077998" wp14:editId="34A2B562">
          <wp:simplePos x="0" y="0"/>
          <wp:positionH relativeFrom="column">
            <wp:posOffset>5003800</wp:posOffset>
          </wp:positionH>
          <wp:positionV relativeFrom="paragraph">
            <wp:posOffset>-25400</wp:posOffset>
          </wp:positionV>
          <wp:extent cx="1150375" cy="34290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375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51E07"/>
    <w:multiLevelType w:val="hybridMultilevel"/>
    <w:tmpl w:val="8A6268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100AB"/>
    <w:multiLevelType w:val="hybridMultilevel"/>
    <w:tmpl w:val="924E497E"/>
    <w:lvl w:ilvl="0" w:tplc="80D4A7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525E1"/>
    <w:multiLevelType w:val="hybridMultilevel"/>
    <w:tmpl w:val="924E497E"/>
    <w:lvl w:ilvl="0" w:tplc="80D4A7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8018D"/>
    <w:multiLevelType w:val="hybridMultilevel"/>
    <w:tmpl w:val="924E497E"/>
    <w:lvl w:ilvl="0" w:tplc="80D4A7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sjQ2NzYyMTEysjBX0lEKTi0uzszPAykwqgUA/UPInCwAAAA="/>
  </w:docVars>
  <w:rsids>
    <w:rsidRoot w:val="00DE7720"/>
    <w:rsid w:val="00003F06"/>
    <w:rsid w:val="000A76AD"/>
    <w:rsid w:val="00102DBC"/>
    <w:rsid w:val="00217EBF"/>
    <w:rsid w:val="00242BFC"/>
    <w:rsid w:val="00280917"/>
    <w:rsid w:val="002B12C6"/>
    <w:rsid w:val="002C416D"/>
    <w:rsid w:val="003038FB"/>
    <w:rsid w:val="003567E9"/>
    <w:rsid w:val="00397AD3"/>
    <w:rsid w:val="003E1093"/>
    <w:rsid w:val="003F7979"/>
    <w:rsid w:val="00496D51"/>
    <w:rsid w:val="004E0499"/>
    <w:rsid w:val="0053718A"/>
    <w:rsid w:val="00540B6C"/>
    <w:rsid w:val="00543F74"/>
    <w:rsid w:val="00591075"/>
    <w:rsid w:val="005E6294"/>
    <w:rsid w:val="006C6426"/>
    <w:rsid w:val="006D5FAE"/>
    <w:rsid w:val="006E1172"/>
    <w:rsid w:val="00737983"/>
    <w:rsid w:val="0076226E"/>
    <w:rsid w:val="007A2B1C"/>
    <w:rsid w:val="007A62A5"/>
    <w:rsid w:val="007E1D85"/>
    <w:rsid w:val="00812684"/>
    <w:rsid w:val="00844332"/>
    <w:rsid w:val="00873554"/>
    <w:rsid w:val="008A67D3"/>
    <w:rsid w:val="009B5DAC"/>
    <w:rsid w:val="00A203A1"/>
    <w:rsid w:val="00A319F8"/>
    <w:rsid w:val="00A509B8"/>
    <w:rsid w:val="00A66D8D"/>
    <w:rsid w:val="00AE56A7"/>
    <w:rsid w:val="00B10D84"/>
    <w:rsid w:val="00B16E89"/>
    <w:rsid w:val="00B562FC"/>
    <w:rsid w:val="00B73E00"/>
    <w:rsid w:val="00B93885"/>
    <w:rsid w:val="00BC33A4"/>
    <w:rsid w:val="00C50248"/>
    <w:rsid w:val="00C6329A"/>
    <w:rsid w:val="00CC0E90"/>
    <w:rsid w:val="00D01E98"/>
    <w:rsid w:val="00D1650B"/>
    <w:rsid w:val="00D61295"/>
    <w:rsid w:val="00DE7720"/>
    <w:rsid w:val="00E0308C"/>
    <w:rsid w:val="00E0676B"/>
    <w:rsid w:val="00EC4052"/>
    <w:rsid w:val="00F92772"/>
    <w:rsid w:val="00FC03F5"/>
    <w:rsid w:val="00FD6ED5"/>
    <w:rsid w:val="00FF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FFE8D"/>
  <w15:chartTrackingRefBased/>
  <w15:docId w15:val="{5C067E05-5C12-40D1-A299-87FA18377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2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62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29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203A1"/>
    <w:rPr>
      <w:color w:val="808080"/>
    </w:rPr>
  </w:style>
  <w:style w:type="table" w:styleId="TableGrid">
    <w:name w:val="Table Grid"/>
    <w:basedOn w:val="TableNormal"/>
    <w:uiPriority w:val="39"/>
    <w:rsid w:val="008A6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5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6A7"/>
  </w:style>
  <w:style w:type="paragraph" w:styleId="Footer">
    <w:name w:val="footer"/>
    <w:basedOn w:val="Normal"/>
    <w:link w:val="FooterChar"/>
    <w:uiPriority w:val="99"/>
    <w:unhideWhenUsed/>
    <w:rsid w:val="00AE5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6A7"/>
  </w:style>
  <w:style w:type="character" w:styleId="UnresolvedMention">
    <w:name w:val="Unresolved Mention"/>
    <w:basedOn w:val="DefaultParagraphFont"/>
    <w:uiPriority w:val="99"/>
    <w:semiHidden/>
    <w:unhideWhenUsed/>
    <w:rsid w:val="00D165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langary</dc:creator>
  <cp:keywords/>
  <dc:description/>
  <cp:lastModifiedBy>Fatimah Al-haddad</cp:lastModifiedBy>
  <cp:revision>11</cp:revision>
  <dcterms:created xsi:type="dcterms:W3CDTF">2021-08-09T16:18:00Z</dcterms:created>
  <dcterms:modified xsi:type="dcterms:W3CDTF">2021-12-01T15:48:00Z</dcterms:modified>
</cp:coreProperties>
</file>